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1ABB4" w14:textId="10BA3C77" w:rsidR="00FA7DF2" w:rsidRPr="004463A5" w:rsidRDefault="00FA7DF2" w:rsidP="00FA7DF2">
      <w:pPr>
        <w:rPr>
          <w:rFonts w:ascii="Candara" w:eastAsia="Times New Roman" w:hAnsi="Candara" w:cs="Times New Roman"/>
          <w:b/>
          <w:bCs/>
          <w:lang w:val="en-US" w:eastAsia="id-ID"/>
        </w:rPr>
      </w:pPr>
      <w:bookmarkStart w:id="0" w:name="_Hlk69204806"/>
      <w:r w:rsidRPr="004463A5">
        <w:rPr>
          <w:rFonts w:ascii="Candara" w:eastAsia="Times New Roman" w:hAnsi="Candara" w:cs="Times New Roman"/>
          <w:b/>
          <w:bCs/>
          <w:lang w:val="en-US" w:eastAsia="id-ID"/>
        </w:rPr>
        <w:t xml:space="preserve">Surat </w:t>
      </w:r>
      <w:proofErr w:type="spellStart"/>
      <w:r w:rsidRPr="004463A5">
        <w:rPr>
          <w:rFonts w:ascii="Candara" w:eastAsia="Times New Roman" w:hAnsi="Candara" w:cs="Times New Roman"/>
          <w:b/>
          <w:bCs/>
          <w:lang w:val="en-US" w:eastAsia="id-ID"/>
        </w:rPr>
        <w:t>Pernyataan</w:t>
      </w:r>
      <w:proofErr w:type="spellEnd"/>
      <w:r w:rsidRPr="004463A5">
        <w:rPr>
          <w:rFonts w:ascii="Candara" w:eastAsia="Times New Roman" w:hAnsi="Candara" w:cs="Times New Roman"/>
          <w:b/>
          <w:bCs/>
          <w:lang w:val="en-US"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b/>
          <w:bCs/>
          <w:lang w:val="en-US" w:eastAsia="id-ID"/>
        </w:rPr>
        <w:t>Kesediaan</w:t>
      </w:r>
      <w:proofErr w:type="spellEnd"/>
      <w:r w:rsidRPr="004463A5">
        <w:rPr>
          <w:rFonts w:ascii="Candara" w:eastAsia="Times New Roman" w:hAnsi="Candara" w:cs="Times New Roman"/>
          <w:b/>
          <w:bCs/>
          <w:lang w:val="en-US" w:eastAsia="id-ID"/>
        </w:rPr>
        <w:t xml:space="preserve"> dan </w:t>
      </w:r>
      <w:proofErr w:type="spellStart"/>
      <w:r w:rsidRPr="004463A5">
        <w:rPr>
          <w:rFonts w:ascii="Candara" w:eastAsia="Times New Roman" w:hAnsi="Candara" w:cs="Times New Roman"/>
          <w:b/>
          <w:bCs/>
          <w:lang w:val="en-US" w:eastAsia="id-ID"/>
        </w:rPr>
        <w:t>Persetujuan</w:t>
      </w:r>
      <w:proofErr w:type="spellEnd"/>
      <w:r w:rsidRPr="004463A5">
        <w:rPr>
          <w:rFonts w:ascii="Candara" w:eastAsia="Times New Roman" w:hAnsi="Candara" w:cs="Times New Roman"/>
          <w:b/>
          <w:bCs/>
          <w:lang w:val="en-US" w:eastAsia="id-ID"/>
        </w:rPr>
        <w:t xml:space="preserve"> Orang Tua</w:t>
      </w:r>
    </w:p>
    <w:p w14:paraId="7A01ADF2" w14:textId="77777777" w:rsidR="00FA7DF2" w:rsidRPr="004463A5" w:rsidRDefault="00FA7DF2" w:rsidP="00FA7DF2">
      <w:pPr>
        <w:rPr>
          <w:rFonts w:ascii="Candara" w:eastAsia="Times New Roman" w:hAnsi="Candara" w:cs="Times New Roman"/>
          <w:b/>
          <w:bCs/>
          <w:lang w:val="en-US" w:eastAsia="id-ID"/>
        </w:rPr>
      </w:pPr>
    </w:p>
    <w:p w14:paraId="2D7B17F3" w14:textId="77777777" w:rsidR="00FA7DF2" w:rsidRPr="004463A5" w:rsidRDefault="00FA7DF2" w:rsidP="00FA7DF2">
      <w:pPr>
        <w:jc w:val="center"/>
        <w:rPr>
          <w:rFonts w:ascii="Candara" w:eastAsia="Times New Roman" w:hAnsi="Candara" w:cs="Times New Roman"/>
          <w:b/>
          <w:bCs/>
          <w:lang w:val="en-US" w:eastAsia="id-ID"/>
        </w:rPr>
      </w:pPr>
      <w:r w:rsidRPr="004463A5">
        <w:rPr>
          <w:rFonts w:ascii="Candara" w:eastAsia="Times New Roman" w:hAnsi="Candara" w:cs="Times New Roman"/>
          <w:b/>
          <w:bCs/>
          <w:lang w:val="en-US" w:eastAsia="id-ID"/>
        </w:rPr>
        <w:t>SURAT PERNYATAAN</w:t>
      </w:r>
    </w:p>
    <w:p w14:paraId="066AC4B8" w14:textId="77777777" w:rsidR="00FA7DF2" w:rsidRPr="004463A5" w:rsidRDefault="00FA7DF2" w:rsidP="00FA7DF2">
      <w:pPr>
        <w:rPr>
          <w:rFonts w:ascii="Candara" w:eastAsia="Times New Roman" w:hAnsi="Candara" w:cs="Times New Roman"/>
          <w:lang w:val="en-US" w:eastAsia="id-ID"/>
        </w:rPr>
      </w:pPr>
    </w:p>
    <w:p w14:paraId="490972FA" w14:textId="77777777" w:rsidR="00FA7DF2" w:rsidRPr="004463A5" w:rsidRDefault="00FA7DF2" w:rsidP="00FA7DF2">
      <w:pPr>
        <w:spacing w:line="360" w:lineRule="auto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 xml:space="preserve">Saya yang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bertanda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tangan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di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bawah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ini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>:</w:t>
      </w:r>
    </w:p>
    <w:p w14:paraId="0A8CBA23" w14:textId="77777777" w:rsidR="00FA7DF2" w:rsidRPr="004463A5" w:rsidRDefault="00FA7DF2" w:rsidP="00FA7DF2">
      <w:pPr>
        <w:spacing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Nama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53CD97F9" w14:textId="77777777" w:rsidR="00FA7DF2" w:rsidRPr="004463A5" w:rsidRDefault="00FA7DF2" w:rsidP="00FA7DF2">
      <w:pPr>
        <w:spacing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NIM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114BFB55" w14:textId="77777777" w:rsidR="00FA7DF2" w:rsidRPr="004463A5" w:rsidRDefault="00FA7DF2" w:rsidP="00FA7DF2">
      <w:pPr>
        <w:spacing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Program Studi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2AF5B77C" w14:textId="77777777" w:rsidR="00FA7DF2" w:rsidRPr="004463A5" w:rsidRDefault="00FA7DF2" w:rsidP="00FA7DF2">
      <w:pPr>
        <w:spacing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Nomor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HP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2F8CCE17" w14:textId="410A6757" w:rsidR="00FA7DF2" w:rsidRPr="004463A5" w:rsidRDefault="00FA7DF2" w:rsidP="00FA7DF2">
      <w:pPr>
        <w:spacing w:line="36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Alamat</w:t>
      </w:r>
      <w:r w:rsidR="00891F9A">
        <w:rPr>
          <w:rFonts w:ascii="Candara" w:eastAsia="Times New Roman" w:hAnsi="Candara" w:cs="Times New Roman"/>
          <w:lang w:val="en-US" w:eastAsia="id-ID"/>
        </w:rPr>
        <w:tab/>
      </w:r>
      <w:r w:rsidR="00891F9A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537651AB" w14:textId="77777777" w:rsidR="00FA7DF2" w:rsidRPr="004463A5" w:rsidRDefault="00FA7DF2" w:rsidP="00FA7DF2">
      <w:pPr>
        <w:pStyle w:val="NormalWeb"/>
        <w:spacing w:before="0" w:beforeAutospacing="0" w:after="0" w:afterAutospacing="0" w:line="360" w:lineRule="auto"/>
        <w:rPr>
          <w:rFonts w:ascii="Candara" w:hAnsi="Candara"/>
          <w:lang w:val="en-US"/>
        </w:rPr>
      </w:pPr>
    </w:p>
    <w:p w14:paraId="7D27E9CE" w14:textId="77777777" w:rsidR="00FA7DF2" w:rsidRPr="004463A5" w:rsidRDefault="00FA7DF2" w:rsidP="00FA7DF2">
      <w:pPr>
        <w:pStyle w:val="NormalWeb"/>
        <w:spacing w:before="0" w:beforeAutospacing="0" w:after="0" w:afterAutospacing="0" w:line="360" w:lineRule="auto"/>
        <w:rPr>
          <w:rFonts w:ascii="Candara" w:hAnsi="Candara"/>
          <w:lang w:val="en-US"/>
        </w:rPr>
      </w:pPr>
      <w:proofErr w:type="spellStart"/>
      <w:r w:rsidRPr="004463A5">
        <w:rPr>
          <w:rFonts w:ascii="Candara" w:hAnsi="Candara"/>
          <w:lang w:val="en-US"/>
        </w:rPr>
        <w:t>Deng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ini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menyatakan</w:t>
      </w:r>
      <w:proofErr w:type="spellEnd"/>
      <w:r w:rsidRPr="004463A5">
        <w:rPr>
          <w:rFonts w:ascii="Candara" w:hAnsi="Candara"/>
          <w:lang w:val="en-US"/>
        </w:rPr>
        <w:t>:</w:t>
      </w:r>
    </w:p>
    <w:p w14:paraId="7F41781F" w14:textId="3788247C" w:rsidR="00FA7DF2" w:rsidRPr="004463A5" w:rsidRDefault="00FA7DF2" w:rsidP="00807D93">
      <w:pPr>
        <w:pStyle w:val="NormalWeb"/>
        <w:numPr>
          <w:ilvl w:val="0"/>
          <w:numId w:val="83"/>
        </w:numPr>
        <w:spacing w:before="0" w:beforeAutospacing="0" w:after="0" w:afterAutospacing="0" w:line="360" w:lineRule="auto"/>
        <w:rPr>
          <w:rFonts w:ascii="Candara" w:hAnsi="Candara"/>
          <w:lang w:val="en-US"/>
        </w:rPr>
      </w:pPr>
      <w:proofErr w:type="spellStart"/>
      <w:r w:rsidRPr="004463A5">
        <w:rPr>
          <w:rFonts w:ascii="Candara" w:hAnsi="Candara"/>
          <w:lang w:val="en-US"/>
        </w:rPr>
        <w:t>bersedia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mengikuti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kegiat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="00B85E48">
        <w:rPr>
          <w:rFonts w:ascii="Candara" w:hAnsi="Candara"/>
          <w:lang w:val="en-US"/>
        </w:rPr>
        <w:t>Magang</w:t>
      </w:r>
      <w:proofErr w:type="spellEnd"/>
      <w:r w:rsidR="00B85E48">
        <w:rPr>
          <w:rFonts w:ascii="Candara" w:hAnsi="Candara"/>
          <w:lang w:val="en-US"/>
        </w:rPr>
        <w:t>/</w:t>
      </w:r>
      <w:proofErr w:type="spellStart"/>
      <w:r w:rsidR="00B85E48">
        <w:rPr>
          <w:rFonts w:ascii="Candara" w:hAnsi="Candara"/>
          <w:lang w:val="en-US"/>
        </w:rPr>
        <w:t>Praktik</w:t>
      </w:r>
      <w:proofErr w:type="spellEnd"/>
      <w:r w:rsidR="00B85E48">
        <w:rPr>
          <w:rFonts w:ascii="Candara" w:hAnsi="Candara"/>
          <w:lang w:val="en-US"/>
        </w:rPr>
        <w:t xml:space="preserve"> </w:t>
      </w:r>
      <w:proofErr w:type="spellStart"/>
      <w:r w:rsidR="00B85E48">
        <w:rPr>
          <w:rFonts w:ascii="Candara" w:hAnsi="Candara"/>
          <w:lang w:val="en-US"/>
        </w:rPr>
        <w:t>Kerja</w:t>
      </w:r>
      <w:proofErr w:type="spellEnd"/>
      <w:r w:rsidR="00B85E48">
        <w:rPr>
          <w:rFonts w:ascii="Candara" w:hAnsi="Candara"/>
          <w:lang w:val="en-US"/>
        </w:rPr>
        <w:t xml:space="preserve"> </w:t>
      </w:r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sesuai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ketentuan</w:t>
      </w:r>
      <w:proofErr w:type="spellEnd"/>
      <w:r w:rsidRPr="004463A5">
        <w:rPr>
          <w:rFonts w:ascii="Candara" w:hAnsi="Candara"/>
          <w:lang w:val="en-US"/>
        </w:rPr>
        <w:t xml:space="preserve"> yang </w:t>
      </w:r>
      <w:proofErr w:type="spellStart"/>
      <w:r w:rsidRPr="004463A5">
        <w:rPr>
          <w:rFonts w:ascii="Candara" w:hAnsi="Candara"/>
          <w:lang w:val="en-US"/>
        </w:rPr>
        <w:t>ditetapkan</w:t>
      </w:r>
      <w:proofErr w:type="spellEnd"/>
      <w:r w:rsidRPr="004463A5">
        <w:rPr>
          <w:rFonts w:ascii="Candara" w:hAnsi="Candara"/>
          <w:lang w:val="en-US"/>
        </w:rPr>
        <w:t xml:space="preserve"> oleh </w:t>
      </w:r>
      <w:proofErr w:type="spellStart"/>
      <w:r w:rsidRPr="004463A5">
        <w:rPr>
          <w:rFonts w:ascii="Candara" w:hAnsi="Candara"/>
          <w:lang w:val="en-US"/>
        </w:rPr>
        <w:t>penyelengg</w:t>
      </w:r>
      <w:r w:rsidR="00DA2F4E">
        <w:rPr>
          <w:rFonts w:ascii="Candara" w:hAnsi="Candara"/>
          <w:lang w:val="en-US"/>
        </w:rPr>
        <w:t>ara</w:t>
      </w:r>
      <w:proofErr w:type="spellEnd"/>
      <w:r w:rsidR="00DA2F4E">
        <w:rPr>
          <w:rFonts w:ascii="Candara" w:hAnsi="Candara"/>
          <w:lang w:val="en-US"/>
        </w:rPr>
        <w:t xml:space="preserve">, Universitas </w:t>
      </w:r>
      <w:proofErr w:type="spellStart"/>
      <w:r w:rsidR="00DA2F4E">
        <w:rPr>
          <w:rFonts w:ascii="Candara" w:hAnsi="Candara"/>
          <w:lang w:val="en-US"/>
        </w:rPr>
        <w:t>Fajar</w:t>
      </w:r>
      <w:proofErr w:type="spellEnd"/>
      <w:r w:rsidRPr="004463A5">
        <w:rPr>
          <w:rFonts w:ascii="Candara" w:hAnsi="Candara"/>
          <w:lang w:val="en-US"/>
        </w:rPr>
        <w:t xml:space="preserve">, dan </w:t>
      </w:r>
      <w:proofErr w:type="spellStart"/>
      <w:r w:rsidRPr="004463A5">
        <w:rPr>
          <w:rFonts w:ascii="Candara" w:hAnsi="Candara"/>
          <w:lang w:val="en-US"/>
        </w:rPr>
        <w:t>mitra</w:t>
      </w:r>
      <w:proofErr w:type="spellEnd"/>
      <w:r w:rsidRPr="004463A5">
        <w:rPr>
          <w:rFonts w:ascii="Candara" w:hAnsi="Candara"/>
          <w:lang w:val="en-US"/>
        </w:rPr>
        <w:t xml:space="preserve">. </w:t>
      </w:r>
    </w:p>
    <w:p w14:paraId="0DAA39DF" w14:textId="3F0B95D9" w:rsidR="00FA7DF2" w:rsidRPr="004463A5" w:rsidRDefault="00FA7DF2" w:rsidP="00807D93">
      <w:pPr>
        <w:pStyle w:val="NormalWeb"/>
        <w:numPr>
          <w:ilvl w:val="0"/>
          <w:numId w:val="83"/>
        </w:numPr>
        <w:spacing w:before="0" w:beforeAutospacing="0" w:after="0" w:afterAutospacing="0" w:line="360" w:lineRule="auto"/>
        <w:rPr>
          <w:rFonts w:ascii="Candara" w:hAnsi="Candara"/>
          <w:lang w:val="en-US"/>
        </w:rPr>
      </w:pPr>
      <w:proofErr w:type="spellStart"/>
      <w:r w:rsidRPr="004463A5">
        <w:rPr>
          <w:rFonts w:ascii="Candara" w:hAnsi="Candara"/>
          <w:lang w:val="en-US"/>
        </w:rPr>
        <w:t>Keikutserta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saya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dalam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kegiat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="00B85E48">
        <w:rPr>
          <w:rFonts w:ascii="Candara" w:hAnsi="Candara"/>
          <w:lang w:val="en-US"/>
        </w:rPr>
        <w:t>Magang</w:t>
      </w:r>
      <w:proofErr w:type="spellEnd"/>
      <w:r w:rsidR="00B85E48">
        <w:rPr>
          <w:rFonts w:ascii="Candara" w:hAnsi="Candara"/>
          <w:lang w:val="en-US"/>
        </w:rPr>
        <w:t>/</w:t>
      </w:r>
      <w:proofErr w:type="spellStart"/>
      <w:r w:rsidR="00B85E48">
        <w:rPr>
          <w:rFonts w:ascii="Candara" w:hAnsi="Candara"/>
          <w:lang w:val="en-US"/>
        </w:rPr>
        <w:t>Praktik</w:t>
      </w:r>
      <w:proofErr w:type="spellEnd"/>
      <w:r w:rsidR="00B85E48">
        <w:rPr>
          <w:rFonts w:ascii="Candara" w:hAnsi="Candara"/>
          <w:lang w:val="en-US"/>
        </w:rPr>
        <w:t xml:space="preserve"> </w:t>
      </w:r>
      <w:proofErr w:type="spellStart"/>
      <w:proofErr w:type="gramStart"/>
      <w:r w:rsidR="00B85E48">
        <w:rPr>
          <w:rFonts w:ascii="Candara" w:hAnsi="Candara"/>
          <w:lang w:val="en-US"/>
        </w:rPr>
        <w:t>Kerja</w:t>
      </w:r>
      <w:proofErr w:type="spellEnd"/>
      <w:r w:rsidR="00B85E48">
        <w:rPr>
          <w:rFonts w:ascii="Candara" w:hAnsi="Candara"/>
          <w:lang w:val="en-US"/>
        </w:rPr>
        <w:t xml:space="preserve"> </w:t>
      </w:r>
      <w:r w:rsidR="007818D1"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telah</w:t>
      </w:r>
      <w:proofErr w:type="spellEnd"/>
      <w:proofErr w:type="gram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memperoleh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izin</w:t>
      </w:r>
      <w:proofErr w:type="spellEnd"/>
      <w:r w:rsidRPr="004463A5">
        <w:rPr>
          <w:rFonts w:ascii="Candara" w:hAnsi="Candara"/>
          <w:lang w:val="en-US"/>
        </w:rPr>
        <w:t xml:space="preserve"> dan </w:t>
      </w:r>
      <w:proofErr w:type="spellStart"/>
      <w:r w:rsidRPr="004463A5">
        <w:rPr>
          <w:rFonts w:ascii="Candara" w:hAnsi="Candara"/>
          <w:lang w:val="en-US"/>
        </w:rPr>
        <w:t>persetujuan</w:t>
      </w:r>
      <w:proofErr w:type="spellEnd"/>
      <w:r w:rsidRPr="004463A5">
        <w:rPr>
          <w:rFonts w:ascii="Candara" w:hAnsi="Candara"/>
          <w:lang w:val="en-US"/>
        </w:rPr>
        <w:t xml:space="preserve"> orang </w:t>
      </w:r>
      <w:proofErr w:type="spellStart"/>
      <w:r w:rsidRPr="004463A5">
        <w:rPr>
          <w:rFonts w:ascii="Candara" w:hAnsi="Candara"/>
          <w:lang w:val="en-US"/>
        </w:rPr>
        <w:t>tua</w:t>
      </w:r>
      <w:proofErr w:type="spellEnd"/>
      <w:r w:rsidRPr="004463A5">
        <w:rPr>
          <w:rFonts w:ascii="Candara" w:hAnsi="Candara"/>
          <w:lang w:val="en-US"/>
        </w:rPr>
        <w:t>.</w:t>
      </w:r>
    </w:p>
    <w:p w14:paraId="4177AF6D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</w:p>
    <w:p w14:paraId="2791C716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  <w:proofErr w:type="spellStart"/>
      <w:r w:rsidRPr="004463A5">
        <w:rPr>
          <w:rFonts w:ascii="Candara" w:hAnsi="Candara" w:cs="Times New Roman"/>
          <w:lang w:val="en-US"/>
        </w:rPr>
        <w:t>Demikian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surat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pernyataan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ini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saya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buat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dengan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sebenarnya</w:t>
      </w:r>
      <w:proofErr w:type="spellEnd"/>
      <w:r w:rsidRPr="004463A5">
        <w:rPr>
          <w:rFonts w:ascii="Candara" w:hAnsi="Candara" w:cs="Times New Roman"/>
          <w:lang w:val="en-US"/>
        </w:rPr>
        <w:t>.</w:t>
      </w:r>
    </w:p>
    <w:p w14:paraId="7A708C07" w14:textId="77777777" w:rsidR="00FA7DF2" w:rsidRPr="004463A5" w:rsidRDefault="00FA7DF2" w:rsidP="007818D1">
      <w:pPr>
        <w:rPr>
          <w:rFonts w:ascii="Candara" w:hAnsi="Candara" w:cs="Times New Roman"/>
          <w:lang w:val="en-US"/>
        </w:rPr>
      </w:pPr>
    </w:p>
    <w:p w14:paraId="4AB8F45C" w14:textId="77777777" w:rsidR="00FA7DF2" w:rsidRPr="004463A5" w:rsidRDefault="00FA7DF2" w:rsidP="00FA7DF2">
      <w:pPr>
        <w:ind w:left="3816" w:firstLine="720"/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>Makassar, ……</w:t>
      </w:r>
    </w:p>
    <w:p w14:paraId="3483452A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</w:p>
    <w:p w14:paraId="2B012AA2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  <w:proofErr w:type="spellStart"/>
      <w:r w:rsidRPr="004463A5">
        <w:rPr>
          <w:rFonts w:ascii="Candara" w:hAnsi="Candara" w:cs="Times New Roman"/>
          <w:lang w:val="en-US"/>
        </w:rPr>
        <w:t>Menyetujui</w:t>
      </w:r>
      <w:proofErr w:type="spellEnd"/>
      <w:r w:rsidRPr="004463A5">
        <w:rPr>
          <w:rFonts w:ascii="Candara" w:hAnsi="Candara" w:cs="Times New Roman"/>
          <w:lang w:val="en-US"/>
        </w:rPr>
        <w:t>:</w:t>
      </w:r>
      <w:r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proofErr w:type="spellStart"/>
      <w:r w:rsidRPr="004463A5">
        <w:rPr>
          <w:rFonts w:ascii="Candara" w:hAnsi="Candara" w:cs="Times New Roman"/>
          <w:lang w:val="en-US"/>
        </w:rPr>
        <w:t>Mahasiswa</w:t>
      </w:r>
      <w:proofErr w:type="spellEnd"/>
      <w:r w:rsidRPr="004463A5">
        <w:rPr>
          <w:rFonts w:ascii="Candara" w:hAnsi="Candara" w:cs="Times New Roman"/>
          <w:lang w:val="en-US"/>
        </w:rPr>
        <w:t xml:space="preserve">, </w:t>
      </w:r>
    </w:p>
    <w:p w14:paraId="66CD628A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 xml:space="preserve">Orang </w:t>
      </w:r>
      <w:proofErr w:type="spellStart"/>
      <w:r w:rsidRPr="004463A5">
        <w:rPr>
          <w:rFonts w:ascii="Candara" w:hAnsi="Candara" w:cs="Times New Roman"/>
          <w:lang w:val="en-US"/>
        </w:rPr>
        <w:t>Tua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Mahasiswa</w:t>
      </w:r>
      <w:proofErr w:type="spellEnd"/>
      <w:r w:rsidRPr="004463A5">
        <w:rPr>
          <w:rFonts w:ascii="Candara" w:hAnsi="Candara" w:cs="Times New Roman"/>
          <w:lang w:val="en-US"/>
        </w:rPr>
        <w:t>,</w:t>
      </w:r>
    </w:p>
    <w:p w14:paraId="6975E310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</w:p>
    <w:p w14:paraId="40C232F2" w14:textId="480463EE" w:rsidR="00FA7DF2" w:rsidRPr="004463A5" w:rsidRDefault="00FA7DF2" w:rsidP="007818D1">
      <w:pPr>
        <w:rPr>
          <w:rFonts w:ascii="Candara" w:hAnsi="Candara" w:cs="Times New Roman"/>
          <w:sz w:val="18"/>
          <w:szCs w:val="18"/>
          <w:lang w:val="en-US"/>
        </w:rPr>
      </w:pPr>
      <w:proofErr w:type="spellStart"/>
      <w:r w:rsidRPr="004463A5">
        <w:rPr>
          <w:rFonts w:ascii="Candara" w:hAnsi="Candara" w:cs="Times New Roman"/>
          <w:sz w:val="18"/>
          <w:szCs w:val="18"/>
          <w:lang w:val="en-US"/>
        </w:rPr>
        <w:t>Materai</w:t>
      </w:r>
      <w:proofErr w:type="spellEnd"/>
      <w:r w:rsidRPr="004463A5">
        <w:rPr>
          <w:rFonts w:ascii="Candara" w:hAnsi="Candara" w:cs="Times New Roman"/>
          <w:sz w:val="18"/>
          <w:szCs w:val="18"/>
          <w:lang w:val="en-US"/>
        </w:rPr>
        <w:t xml:space="preserve"> 10.000</w:t>
      </w:r>
    </w:p>
    <w:p w14:paraId="75294B6C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  <w:r w:rsidRPr="004463A5">
        <w:rPr>
          <w:rFonts w:ascii="Candara" w:hAnsi="Candara" w:cs="Times New Roman"/>
          <w:b/>
          <w:bCs/>
          <w:lang w:val="en-US"/>
        </w:rPr>
        <w:t>…………………………. (Nama)</w:t>
      </w:r>
      <w:r w:rsidRPr="004463A5">
        <w:rPr>
          <w:rFonts w:ascii="Candara" w:hAnsi="Candara" w:cs="Times New Roman"/>
          <w:b/>
          <w:bCs/>
          <w:lang w:val="en-US"/>
        </w:rPr>
        <w:tab/>
      </w:r>
      <w:r w:rsidRPr="004463A5">
        <w:rPr>
          <w:rFonts w:ascii="Candara" w:hAnsi="Candara" w:cs="Times New Roman"/>
          <w:b/>
          <w:bCs/>
          <w:lang w:val="en-US"/>
        </w:rPr>
        <w:tab/>
        <w:t>…………………………. (Nama)</w:t>
      </w:r>
    </w:p>
    <w:p w14:paraId="4C3F6273" w14:textId="77777777" w:rsidR="00FA7DF2" w:rsidRPr="004463A5" w:rsidRDefault="00FA7DF2" w:rsidP="00FA7DF2">
      <w:pPr>
        <w:rPr>
          <w:rFonts w:ascii="Candara" w:hAnsi="Candara" w:cs="Times New Roman"/>
          <w:i/>
          <w:iCs/>
          <w:lang w:val="en-US"/>
        </w:rPr>
      </w:pP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  <w:t>NIM</w:t>
      </w:r>
    </w:p>
    <w:bookmarkEnd w:id="0"/>
    <w:p w14:paraId="2E440D77" w14:textId="67AA93FB" w:rsidR="00A66671" w:rsidRPr="004463A5" w:rsidRDefault="00A66671" w:rsidP="00F324B7">
      <w:pPr>
        <w:rPr>
          <w:rFonts w:ascii="Candara" w:eastAsia="Yu Gothic UI" w:hAnsi="Candara" w:cs="Arial"/>
          <w:lang w:val="id-ID"/>
        </w:rPr>
      </w:pPr>
    </w:p>
    <w:sectPr w:rsidR="00A66671" w:rsidRPr="004463A5" w:rsidSect="00763DA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AF3D9" w14:textId="77777777" w:rsidR="00C04393" w:rsidRDefault="00C04393" w:rsidP="00C04393">
      <w:pPr>
        <w:spacing w:after="0" w:line="240" w:lineRule="auto"/>
      </w:pPr>
      <w:r>
        <w:separator/>
      </w:r>
    </w:p>
  </w:endnote>
  <w:endnote w:type="continuationSeparator" w:id="0">
    <w:p w14:paraId="61E420D8" w14:textId="77777777" w:rsidR="00C04393" w:rsidRDefault="00C04393" w:rsidP="00C043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altName w:val="Calibri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54B77" w14:textId="77777777" w:rsidR="00C04393" w:rsidRDefault="00C043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E130B" w14:textId="77777777" w:rsidR="00C04393" w:rsidRDefault="00C0439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365A3" w14:textId="77777777" w:rsidR="00C04393" w:rsidRDefault="00C043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91B24" w14:textId="77777777" w:rsidR="00C04393" w:rsidRDefault="00C04393" w:rsidP="00C04393">
      <w:pPr>
        <w:spacing w:after="0" w:line="240" w:lineRule="auto"/>
      </w:pPr>
      <w:r>
        <w:separator/>
      </w:r>
    </w:p>
  </w:footnote>
  <w:footnote w:type="continuationSeparator" w:id="0">
    <w:p w14:paraId="76490A91" w14:textId="77777777" w:rsidR="00C04393" w:rsidRDefault="00C04393" w:rsidP="00C043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2D9E7" w14:textId="77777777" w:rsidR="00C04393" w:rsidRDefault="00C043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FD749" w14:textId="77777777" w:rsidR="00C04393" w:rsidRDefault="00C043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5CB05" w14:textId="77777777" w:rsidR="00C04393" w:rsidRDefault="00C043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FA2"/>
    <w:multiLevelType w:val="hybridMultilevel"/>
    <w:tmpl w:val="351E3EF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31B4C"/>
    <w:multiLevelType w:val="hybridMultilevel"/>
    <w:tmpl w:val="04EAC740"/>
    <w:lvl w:ilvl="0" w:tplc="3956F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1724B"/>
    <w:multiLevelType w:val="multilevel"/>
    <w:tmpl w:val="54BC4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BF6759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71D57"/>
    <w:multiLevelType w:val="hybridMultilevel"/>
    <w:tmpl w:val="2264A48A"/>
    <w:lvl w:ilvl="0" w:tplc="6158C5F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C24421"/>
    <w:multiLevelType w:val="hybridMultilevel"/>
    <w:tmpl w:val="BAA4D8BE"/>
    <w:lvl w:ilvl="0" w:tplc="A2AC2F3C">
      <w:start w:val="1"/>
      <w:numFmt w:val="decimal"/>
      <w:lvlText w:val="%1."/>
      <w:lvlJc w:val="right"/>
      <w:pPr>
        <w:ind w:left="720" w:hanging="360"/>
      </w:pPr>
      <w:rPr>
        <w:rFonts w:ascii="Yu Gothic UI" w:eastAsia="Yu Gothic UI" w:hAnsi="Yu Gothic UI" w:cs="Arial" w:hint="default"/>
        <w:b w:val="0"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34209"/>
    <w:multiLevelType w:val="multilevel"/>
    <w:tmpl w:val="C0B46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6C27655"/>
    <w:multiLevelType w:val="hybridMultilevel"/>
    <w:tmpl w:val="F33861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C093F"/>
    <w:multiLevelType w:val="hybridMultilevel"/>
    <w:tmpl w:val="D9064F20"/>
    <w:lvl w:ilvl="0" w:tplc="995E1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AA0357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0D63E9"/>
    <w:multiLevelType w:val="hybridMultilevel"/>
    <w:tmpl w:val="764017FE"/>
    <w:lvl w:ilvl="0" w:tplc="32567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163EC8"/>
    <w:multiLevelType w:val="hybridMultilevel"/>
    <w:tmpl w:val="EBE0B76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AB7C43"/>
    <w:multiLevelType w:val="multilevel"/>
    <w:tmpl w:val="4EDC9C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6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C168C2"/>
    <w:multiLevelType w:val="multilevel"/>
    <w:tmpl w:val="3C90B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F17D62"/>
    <w:multiLevelType w:val="hybridMultilevel"/>
    <w:tmpl w:val="E28A6DA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A61096"/>
    <w:multiLevelType w:val="hybridMultilevel"/>
    <w:tmpl w:val="F54A9EAE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B24AEB"/>
    <w:multiLevelType w:val="multilevel"/>
    <w:tmpl w:val="C65EB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42A3643"/>
    <w:multiLevelType w:val="hybridMultilevel"/>
    <w:tmpl w:val="65B06754"/>
    <w:lvl w:ilvl="0" w:tplc="640C7D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63D5904"/>
    <w:multiLevelType w:val="multilevel"/>
    <w:tmpl w:val="046CF2A6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760B58"/>
    <w:multiLevelType w:val="hybridMultilevel"/>
    <w:tmpl w:val="F0D0FCA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0421000F">
      <w:start w:val="1"/>
      <w:numFmt w:val="decimal"/>
      <w:lvlText w:val="%2."/>
      <w:lvlJc w:val="left"/>
      <w:pPr>
        <w:ind w:left="72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3F39FE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194E7CDC"/>
    <w:multiLevelType w:val="hybridMultilevel"/>
    <w:tmpl w:val="DDF23A44"/>
    <w:lvl w:ilvl="0" w:tplc="BCAA790C">
      <w:start w:val="1"/>
      <w:numFmt w:val="lowerLetter"/>
      <w:lvlText w:val="%1."/>
      <w:lvlJc w:val="left"/>
      <w:pPr>
        <w:ind w:left="720" w:hanging="360"/>
      </w:pPr>
      <w:rPr>
        <w:rFonts w:ascii="Candara" w:hAnsi="Candara" w:hint="default"/>
        <w:sz w:val="24"/>
        <w:szCs w:val="24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A6261A5"/>
    <w:multiLevelType w:val="hybridMultilevel"/>
    <w:tmpl w:val="B7804C7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57C45"/>
    <w:multiLevelType w:val="hybridMultilevel"/>
    <w:tmpl w:val="A71088F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0832A0"/>
    <w:multiLevelType w:val="hybridMultilevel"/>
    <w:tmpl w:val="5BF075E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BF24B37"/>
    <w:multiLevelType w:val="hybridMultilevel"/>
    <w:tmpl w:val="0A8C0E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DA167B9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E2C2E05"/>
    <w:multiLevelType w:val="hybridMultilevel"/>
    <w:tmpl w:val="8D986A42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853F49"/>
    <w:multiLevelType w:val="hybridMultilevel"/>
    <w:tmpl w:val="29EEDC6E"/>
    <w:lvl w:ilvl="0" w:tplc="0554AB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9A504F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BE567A"/>
    <w:multiLevelType w:val="hybridMultilevel"/>
    <w:tmpl w:val="6024BD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36E65C9C">
      <w:start w:val="1"/>
      <w:numFmt w:val="upperLetter"/>
      <w:lvlText w:val="%3."/>
      <w:lvlJc w:val="left"/>
      <w:pPr>
        <w:ind w:left="2700" w:hanging="360"/>
      </w:pPr>
      <w:rPr>
        <w:rFonts w:cs="Arial" w:hint="default"/>
        <w:b/>
        <w:color w:val="221815"/>
      </w:rPr>
    </w:lvl>
    <w:lvl w:ilvl="3" w:tplc="18E0C836">
      <w:start w:val="1"/>
      <w:numFmt w:val="upperLetter"/>
      <w:lvlText w:val="%4&gt;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60010AC"/>
    <w:multiLevelType w:val="hybridMultilevel"/>
    <w:tmpl w:val="38F6BE0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F75705"/>
    <w:multiLevelType w:val="hybridMultilevel"/>
    <w:tmpl w:val="691A9692"/>
    <w:lvl w:ilvl="0" w:tplc="0CC06A16">
      <w:start w:val="1"/>
      <w:numFmt w:val="upperLetter"/>
      <w:lvlText w:val="%1."/>
      <w:lvlJc w:val="left"/>
      <w:pPr>
        <w:ind w:left="720" w:hanging="360"/>
      </w:pPr>
      <w:rPr>
        <w:color w:val="4472C4" w:themeColor="accent1"/>
      </w:rPr>
    </w:lvl>
    <w:lvl w:ilvl="1" w:tplc="F396650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80F07D4"/>
    <w:multiLevelType w:val="multilevel"/>
    <w:tmpl w:val="2F9E181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Yu Gothic UI" w:eastAsia="Yu Gothic UI" w:hAnsi="Yu Gothic U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C8E7838"/>
    <w:multiLevelType w:val="hybridMultilevel"/>
    <w:tmpl w:val="7B7847D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DD57B61"/>
    <w:multiLevelType w:val="hybridMultilevel"/>
    <w:tmpl w:val="0CD838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650CDE"/>
    <w:multiLevelType w:val="multilevel"/>
    <w:tmpl w:val="BCDE3D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327316B1"/>
    <w:multiLevelType w:val="hybridMultilevel"/>
    <w:tmpl w:val="FD44DE5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516C21"/>
    <w:multiLevelType w:val="hybridMultilevel"/>
    <w:tmpl w:val="F282F5F0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8D56E3"/>
    <w:multiLevelType w:val="hybridMultilevel"/>
    <w:tmpl w:val="BA725A7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CC463A"/>
    <w:multiLevelType w:val="multilevel"/>
    <w:tmpl w:val="C5E8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3C6A77"/>
    <w:multiLevelType w:val="hybridMultilevel"/>
    <w:tmpl w:val="46BE648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56114D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6330336"/>
    <w:multiLevelType w:val="hybridMultilevel"/>
    <w:tmpl w:val="ACEC9034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7D1030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60778F"/>
    <w:multiLevelType w:val="hybridMultilevel"/>
    <w:tmpl w:val="4D60C51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972793"/>
    <w:multiLevelType w:val="hybridMultilevel"/>
    <w:tmpl w:val="393036AA"/>
    <w:lvl w:ilvl="0" w:tplc="BFBAFB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D44BA1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A14EA720">
      <w:start w:val="1"/>
      <w:numFmt w:val="lowerLetter"/>
      <w:lvlText w:val="%3."/>
      <w:lvlJc w:val="left"/>
      <w:pPr>
        <w:ind w:left="2340" w:hanging="360"/>
      </w:pPr>
      <w:rPr>
        <w:rFonts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A021120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B847AA1"/>
    <w:multiLevelType w:val="hybridMultilevel"/>
    <w:tmpl w:val="83108F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786CE0">
      <w:start w:val="1"/>
      <w:numFmt w:val="decimal"/>
      <w:lvlText w:val="%3."/>
      <w:lvlJc w:val="left"/>
      <w:pPr>
        <w:ind w:left="2340" w:hanging="360"/>
      </w:pPr>
      <w:rPr>
        <w:rFonts w:hint="default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262776D"/>
    <w:multiLevelType w:val="multilevel"/>
    <w:tmpl w:val="DCF8BA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42870739"/>
    <w:multiLevelType w:val="hybridMultilevel"/>
    <w:tmpl w:val="F676C2C6"/>
    <w:lvl w:ilvl="0" w:tplc="6E30A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CAA790C">
      <w:start w:val="1"/>
      <w:numFmt w:val="lowerLetter"/>
      <w:lvlText w:val="%2."/>
      <w:lvlJc w:val="left"/>
      <w:pPr>
        <w:ind w:left="1440" w:hanging="360"/>
      </w:pPr>
      <w:rPr>
        <w:rFonts w:ascii="Candara" w:hAnsi="Candara" w:hint="default"/>
        <w:sz w:val="24"/>
        <w:szCs w:val="24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496C50"/>
    <w:multiLevelType w:val="hybridMultilevel"/>
    <w:tmpl w:val="0F546FB8"/>
    <w:lvl w:ilvl="0" w:tplc="824E622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D31CAF"/>
    <w:multiLevelType w:val="hybridMultilevel"/>
    <w:tmpl w:val="167E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A637EF8"/>
    <w:multiLevelType w:val="hybridMultilevel"/>
    <w:tmpl w:val="61DCAA2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AD4EF1"/>
    <w:multiLevelType w:val="hybridMultilevel"/>
    <w:tmpl w:val="E686542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085FF3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452995"/>
    <w:multiLevelType w:val="hybridMultilevel"/>
    <w:tmpl w:val="9D30B0C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B920E6"/>
    <w:multiLevelType w:val="hybridMultilevel"/>
    <w:tmpl w:val="44CEF1EA"/>
    <w:lvl w:ilvl="0" w:tplc="C7604F5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8" w15:restartNumberingAfterBreak="0">
    <w:nsid w:val="50DC4034"/>
    <w:multiLevelType w:val="multilevel"/>
    <w:tmpl w:val="12780250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55AA1AD7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 w15:restartNumberingAfterBreak="0">
    <w:nsid w:val="57A7723E"/>
    <w:multiLevelType w:val="hybridMultilevel"/>
    <w:tmpl w:val="66BA7F9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F23099"/>
    <w:multiLevelType w:val="multilevel"/>
    <w:tmpl w:val="45924A58"/>
    <w:lvl w:ilvl="0">
      <w:start w:val="1"/>
      <w:numFmt w:val="decimal"/>
      <w:lvlText w:val="%1"/>
      <w:lvlJc w:val="left"/>
      <w:pPr>
        <w:ind w:left="360" w:hanging="360"/>
      </w:pPr>
      <w:rPr>
        <w:rFonts w:cs="Arial" w:hint="default"/>
        <w:color w:val="2116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  <w:color w:val="21161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color w:val="2116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  <w:color w:val="21161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color w:val="2116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  <w:color w:val="21161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color w:val="21161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  <w:color w:val="21161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  <w:color w:val="211614"/>
      </w:rPr>
    </w:lvl>
  </w:abstractNum>
  <w:abstractNum w:abstractNumId="62" w15:restartNumberingAfterBreak="0">
    <w:nsid w:val="58894909"/>
    <w:multiLevelType w:val="hybridMultilevel"/>
    <w:tmpl w:val="E7926B68"/>
    <w:lvl w:ilvl="0" w:tplc="FD0EA7B4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994039"/>
    <w:multiLevelType w:val="multilevel"/>
    <w:tmpl w:val="FA0C57E6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4" w15:restartNumberingAfterBreak="0">
    <w:nsid w:val="5B5A5326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5BCB492B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C5B479D"/>
    <w:multiLevelType w:val="hybridMultilevel"/>
    <w:tmpl w:val="7C5403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C132B5"/>
    <w:multiLevelType w:val="hybridMultilevel"/>
    <w:tmpl w:val="432AF8DE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DB1266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5E0404EB"/>
    <w:multiLevelType w:val="hybridMultilevel"/>
    <w:tmpl w:val="593CBF7E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21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923161"/>
    <w:multiLevelType w:val="hybridMultilevel"/>
    <w:tmpl w:val="49860664"/>
    <w:lvl w:ilvl="0" w:tplc="68D4E5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60FD17EF"/>
    <w:multiLevelType w:val="hybridMultilevel"/>
    <w:tmpl w:val="9F8076C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1721D59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1901634"/>
    <w:multiLevelType w:val="hybridMultilevel"/>
    <w:tmpl w:val="3EB64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0F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2" w:tplc="A2AC2F3C">
      <w:start w:val="1"/>
      <w:numFmt w:val="decimal"/>
      <w:lvlText w:val="%3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2E36D26"/>
    <w:multiLevelType w:val="hybridMultilevel"/>
    <w:tmpl w:val="33884A54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630A45D8"/>
    <w:multiLevelType w:val="multilevel"/>
    <w:tmpl w:val="964C72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6" w15:restartNumberingAfterBreak="0">
    <w:nsid w:val="633C2EC8"/>
    <w:multiLevelType w:val="hybridMultilevel"/>
    <w:tmpl w:val="F684D6EA"/>
    <w:lvl w:ilvl="0" w:tplc="04090019">
      <w:start w:val="1"/>
      <w:numFmt w:val="lowerLetter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77" w15:restartNumberingAfterBreak="0">
    <w:nsid w:val="6417046F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646424B5"/>
    <w:multiLevelType w:val="multilevel"/>
    <w:tmpl w:val="DB5CEB5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79" w15:restartNumberingAfterBreak="0">
    <w:nsid w:val="653C0399"/>
    <w:multiLevelType w:val="hybridMultilevel"/>
    <w:tmpl w:val="470041AA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8B06CDE"/>
    <w:multiLevelType w:val="hybridMultilevel"/>
    <w:tmpl w:val="E6AC19B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1C1C4C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B0B614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3" w15:restartNumberingAfterBreak="0">
    <w:nsid w:val="6B4A384A"/>
    <w:multiLevelType w:val="hybridMultilevel"/>
    <w:tmpl w:val="3AB826B4"/>
    <w:lvl w:ilvl="0" w:tplc="85521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CE84D36"/>
    <w:multiLevelType w:val="hybridMultilevel"/>
    <w:tmpl w:val="B5983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6EA56DD1"/>
    <w:multiLevelType w:val="hybridMultilevel"/>
    <w:tmpl w:val="0E8EB9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31C378C"/>
    <w:multiLevelType w:val="hybridMultilevel"/>
    <w:tmpl w:val="957E6CB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7C923B1"/>
    <w:multiLevelType w:val="hybridMultilevel"/>
    <w:tmpl w:val="AC360726"/>
    <w:lvl w:ilvl="0" w:tplc="E89437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9F905D8"/>
    <w:multiLevelType w:val="hybridMultilevel"/>
    <w:tmpl w:val="0642536C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6C4CF6">
      <w:start w:val="1"/>
      <w:numFmt w:val="decimal"/>
      <w:lvlText w:val="%3."/>
      <w:lvlJc w:val="left"/>
      <w:pPr>
        <w:ind w:left="2340" w:hanging="360"/>
      </w:pPr>
      <w:rPr>
        <w:rFonts w:ascii="Arial" w:hAnsi="Arial" w:cs="Arial" w:hint="default"/>
        <w:color w:val="231F2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B442A48"/>
    <w:multiLevelType w:val="hybridMultilevel"/>
    <w:tmpl w:val="9A7E6D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4AEBBE6">
      <w:start w:val="1"/>
      <w:numFmt w:val="lowerLetter"/>
      <w:lvlText w:val="%2."/>
      <w:lvlJc w:val="left"/>
      <w:pPr>
        <w:ind w:left="2160" w:hanging="360"/>
      </w:pPr>
      <w:rPr>
        <w:rFonts w:ascii="Arial" w:hAnsi="Arial" w:cs="Arial" w:hint="default"/>
        <w:b w:val="0"/>
        <w:bCs w:val="0"/>
        <w:color w:val="221815"/>
      </w:rPr>
    </w:lvl>
    <w:lvl w:ilvl="2" w:tplc="3FD65046">
      <w:start w:val="1"/>
      <w:numFmt w:val="upperLetter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7B954F32"/>
    <w:multiLevelType w:val="hybridMultilevel"/>
    <w:tmpl w:val="418AB25E"/>
    <w:lvl w:ilvl="0" w:tplc="1924DCD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DED4BC3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2" w15:restartNumberingAfterBreak="0">
    <w:nsid w:val="7EA73152"/>
    <w:multiLevelType w:val="hybridMultilevel"/>
    <w:tmpl w:val="AA90F8A8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2040E2"/>
    <w:multiLevelType w:val="hybridMultilevel"/>
    <w:tmpl w:val="4074EBEE"/>
    <w:lvl w:ilvl="0" w:tplc="20E8E678">
      <w:start w:val="1"/>
      <w:numFmt w:val="decimal"/>
      <w:lvlText w:val="%1."/>
      <w:lvlJc w:val="left"/>
      <w:pPr>
        <w:ind w:left="720" w:hanging="360"/>
      </w:pPr>
      <w:rPr>
        <w:rFonts w:ascii="Candara" w:eastAsia="Times New Roman" w:hAnsi="Candara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F0A2FCB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24A9AB8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F7A33A7"/>
    <w:multiLevelType w:val="hybridMultilevel"/>
    <w:tmpl w:val="3EDE18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407656395">
    <w:abstractNumId w:val="37"/>
  </w:num>
  <w:num w:numId="2" w16cid:durableId="1352604076">
    <w:abstractNumId w:val="5"/>
  </w:num>
  <w:num w:numId="3" w16cid:durableId="662397513">
    <w:abstractNumId w:val="21"/>
  </w:num>
  <w:num w:numId="4" w16cid:durableId="1294213899">
    <w:abstractNumId w:val="46"/>
  </w:num>
  <w:num w:numId="5" w16cid:durableId="1918856851">
    <w:abstractNumId w:val="89"/>
  </w:num>
  <w:num w:numId="6" w16cid:durableId="1496872801">
    <w:abstractNumId w:val="30"/>
  </w:num>
  <w:num w:numId="7" w16cid:durableId="857084100">
    <w:abstractNumId w:val="36"/>
  </w:num>
  <w:num w:numId="8" w16cid:durableId="1115832925">
    <w:abstractNumId w:val="69"/>
  </w:num>
  <w:num w:numId="9" w16cid:durableId="281498103">
    <w:abstractNumId w:val="6"/>
  </w:num>
  <w:num w:numId="10" w16cid:durableId="862791899">
    <w:abstractNumId w:val="34"/>
  </w:num>
  <w:num w:numId="11" w16cid:durableId="121654723">
    <w:abstractNumId w:val="31"/>
  </w:num>
  <w:num w:numId="12" w16cid:durableId="1626885969">
    <w:abstractNumId w:val="52"/>
  </w:num>
  <w:num w:numId="13" w16cid:durableId="2050758433">
    <w:abstractNumId w:val="79"/>
  </w:num>
  <w:num w:numId="14" w16cid:durableId="316032145">
    <w:abstractNumId w:val="94"/>
  </w:num>
  <w:num w:numId="15" w16cid:durableId="834221278">
    <w:abstractNumId w:val="4"/>
  </w:num>
  <w:num w:numId="16" w16cid:durableId="2012023236">
    <w:abstractNumId w:val="73"/>
  </w:num>
  <w:num w:numId="17" w16cid:durableId="2084906377">
    <w:abstractNumId w:val="0"/>
  </w:num>
  <w:num w:numId="18" w16cid:durableId="1546674672">
    <w:abstractNumId w:val="48"/>
  </w:num>
  <w:num w:numId="19" w16cid:durableId="596789518">
    <w:abstractNumId w:val="7"/>
  </w:num>
  <w:num w:numId="20" w16cid:durableId="1061171996">
    <w:abstractNumId w:val="51"/>
  </w:num>
  <w:num w:numId="21" w16cid:durableId="1152336004">
    <w:abstractNumId w:val="32"/>
  </w:num>
  <w:num w:numId="22" w16cid:durableId="2024237652">
    <w:abstractNumId w:val="38"/>
  </w:num>
  <w:num w:numId="23" w16cid:durableId="2067213609">
    <w:abstractNumId w:val="27"/>
  </w:num>
  <w:num w:numId="24" w16cid:durableId="431168302">
    <w:abstractNumId w:val="88"/>
  </w:num>
  <w:num w:numId="25" w16cid:durableId="1769499484">
    <w:abstractNumId w:val="92"/>
  </w:num>
  <w:num w:numId="26" w16cid:durableId="1216163913">
    <w:abstractNumId w:val="84"/>
  </w:num>
  <w:num w:numId="27" w16cid:durableId="2055499722">
    <w:abstractNumId w:val="1"/>
  </w:num>
  <w:num w:numId="28" w16cid:durableId="1177039275">
    <w:abstractNumId w:val="90"/>
  </w:num>
  <w:num w:numId="29" w16cid:durableId="1079062925">
    <w:abstractNumId w:val="49"/>
  </w:num>
  <w:num w:numId="30" w16cid:durableId="1677147646">
    <w:abstractNumId w:val="85"/>
  </w:num>
  <w:num w:numId="31" w16cid:durableId="355736699">
    <w:abstractNumId w:val="41"/>
  </w:num>
  <w:num w:numId="32" w16cid:durableId="229998199">
    <w:abstractNumId w:val="11"/>
  </w:num>
  <w:num w:numId="33" w16cid:durableId="1422528634">
    <w:abstractNumId w:val="14"/>
  </w:num>
  <w:num w:numId="34" w16cid:durableId="194851504">
    <w:abstractNumId w:val="86"/>
  </w:num>
  <w:num w:numId="35" w16cid:durableId="1455826136">
    <w:abstractNumId w:val="24"/>
  </w:num>
  <w:num w:numId="36" w16cid:durableId="1079059599">
    <w:abstractNumId w:val="44"/>
  </w:num>
  <w:num w:numId="37" w16cid:durableId="727610842">
    <w:abstractNumId w:val="42"/>
  </w:num>
  <w:num w:numId="38" w16cid:durableId="1813670020">
    <w:abstractNumId w:val="22"/>
  </w:num>
  <w:num w:numId="39" w16cid:durableId="202207887">
    <w:abstractNumId w:val="57"/>
  </w:num>
  <w:num w:numId="40" w16cid:durableId="2060014752">
    <w:abstractNumId w:val="53"/>
  </w:num>
  <w:num w:numId="41" w16cid:durableId="938102830">
    <w:abstractNumId w:val="39"/>
  </w:num>
  <w:num w:numId="42" w16cid:durableId="318966504">
    <w:abstractNumId w:val="13"/>
  </w:num>
  <w:num w:numId="43" w16cid:durableId="1032878176">
    <w:abstractNumId w:val="23"/>
  </w:num>
  <w:num w:numId="44" w16cid:durableId="1340766226">
    <w:abstractNumId w:val="25"/>
  </w:num>
  <w:num w:numId="45" w16cid:durableId="1840387925">
    <w:abstractNumId w:val="93"/>
  </w:num>
  <w:num w:numId="46" w16cid:durableId="548881880">
    <w:abstractNumId w:val="15"/>
  </w:num>
  <w:num w:numId="47" w16cid:durableId="1666981547">
    <w:abstractNumId w:val="35"/>
  </w:num>
  <w:num w:numId="48" w16cid:durableId="1402561376">
    <w:abstractNumId w:val="70"/>
  </w:num>
  <w:num w:numId="49" w16cid:durableId="1321422477">
    <w:abstractNumId w:val="74"/>
  </w:num>
  <w:num w:numId="50" w16cid:durableId="52193011">
    <w:abstractNumId w:val="83"/>
  </w:num>
  <w:num w:numId="51" w16cid:durableId="1669596014">
    <w:abstractNumId w:val="67"/>
  </w:num>
  <w:num w:numId="52" w16cid:durableId="989746863">
    <w:abstractNumId w:val="10"/>
  </w:num>
  <w:num w:numId="53" w16cid:durableId="1206409120">
    <w:abstractNumId w:val="75"/>
  </w:num>
  <w:num w:numId="54" w16cid:durableId="854806198">
    <w:abstractNumId w:val="58"/>
  </w:num>
  <w:num w:numId="55" w16cid:durableId="141773533">
    <w:abstractNumId w:val="28"/>
  </w:num>
  <w:num w:numId="56" w16cid:durableId="285545899">
    <w:abstractNumId w:val="72"/>
  </w:num>
  <w:num w:numId="57" w16cid:durableId="1155881277">
    <w:abstractNumId w:val="76"/>
  </w:num>
  <w:num w:numId="58" w16cid:durableId="1010067601">
    <w:abstractNumId w:val="55"/>
  </w:num>
  <w:num w:numId="59" w16cid:durableId="1723407916">
    <w:abstractNumId w:val="3"/>
  </w:num>
  <w:num w:numId="60" w16cid:durableId="1278222969">
    <w:abstractNumId w:val="81"/>
  </w:num>
  <w:num w:numId="61" w16cid:durableId="1645622051">
    <w:abstractNumId w:val="8"/>
  </w:num>
  <w:num w:numId="62" w16cid:durableId="1327397807">
    <w:abstractNumId w:val="19"/>
  </w:num>
  <w:num w:numId="63" w16cid:durableId="1041174236">
    <w:abstractNumId w:val="65"/>
  </w:num>
  <w:num w:numId="64" w16cid:durableId="1678001816">
    <w:abstractNumId w:val="47"/>
  </w:num>
  <w:num w:numId="65" w16cid:durableId="218565200">
    <w:abstractNumId w:val="12"/>
  </w:num>
  <w:num w:numId="66" w16cid:durableId="50660785">
    <w:abstractNumId w:val="62"/>
  </w:num>
  <w:num w:numId="67" w16cid:durableId="1338459362">
    <w:abstractNumId w:val="87"/>
  </w:num>
  <w:num w:numId="68" w16cid:durableId="459886978">
    <w:abstractNumId w:val="56"/>
  </w:num>
  <w:num w:numId="69" w16cid:durableId="1666274575">
    <w:abstractNumId w:val="78"/>
  </w:num>
  <w:num w:numId="70" w16cid:durableId="1974944801">
    <w:abstractNumId w:val="43"/>
  </w:num>
  <w:num w:numId="71" w16cid:durableId="1269310239">
    <w:abstractNumId w:val="63"/>
  </w:num>
  <w:num w:numId="72" w16cid:durableId="1074160860">
    <w:abstractNumId w:val="61"/>
  </w:num>
  <w:num w:numId="73" w16cid:durableId="1498232165">
    <w:abstractNumId w:val="2"/>
  </w:num>
  <w:num w:numId="74" w16cid:durableId="1019550465">
    <w:abstractNumId w:val="45"/>
  </w:num>
  <w:num w:numId="75" w16cid:durableId="1626500580">
    <w:abstractNumId w:val="71"/>
  </w:num>
  <w:num w:numId="76" w16cid:durableId="566843673">
    <w:abstractNumId w:val="18"/>
  </w:num>
  <w:num w:numId="77" w16cid:durableId="34817797">
    <w:abstractNumId w:val="54"/>
  </w:num>
  <w:num w:numId="78" w16cid:durableId="1793592944">
    <w:abstractNumId w:val="80"/>
  </w:num>
  <w:num w:numId="79" w16cid:durableId="2036613204">
    <w:abstractNumId w:val="29"/>
  </w:num>
  <w:num w:numId="80" w16cid:durableId="323317171">
    <w:abstractNumId w:val="9"/>
  </w:num>
  <w:num w:numId="81" w16cid:durableId="1678196468">
    <w:abstractNumId w:val="60"/>
  </w:num>
  <w:num w:numId="82" w16cid:durableId="803544312">
    <w:abstractNumId w:val="33"/>
  </w:num>
  <w:num w:numId="83" w16cid:durableId="1724787898">
    <w:abstractNumId w:val="66"/>
  </w:num>
  <w:num w:numId="84" w16cid:durableId="1082407302">
    <w:abstractNumId w:val="17"/>
  </w:num>
  <w:num w:numId="85" w16cid:durableId="901646642">
    <w:abstractNumId w:val="91"/>
  </w:num>
  <w:num w:numId="86" w16cid:durableId="710377065">
    <w:abstractNumId w:val="59"/>
  </w:num>
  <w:num w:numId="87" w16cid:durableId="1924022397">
    <w:abstractNumId w:val="68"/>
  </w:num>
  <w:num w:numId="88" w16cid:durableId="2028562238">
    <w:abstractNumId w:val="82"/>
  </w:num>
  <w:num w:numId="89" w16cid:durableId="1533609471">
    <w:abstractNumId w:val="16"/>
  </w:num>
  <w:num w:numId="90" w16cid:durableId="1976325830">
    <w:abstractNumId w:val="40"/>
  </w:num>
  <w:num w:numId="91" w16cid:durableId="1417361851">
    <w:abstractNumId w:val="77"/>
  </w:num>
  <w:num w:numId="92" w16cid:durableId="1133986066">
    <w:abstractNumId w:val="50"/>
  </w:num>
  <w:num w:numId="93" w16cid:durableId="584416352">
    <w:abstractNumId w:val="26"/>
  </w:num>
  <w:num w:numId="94" w16cid:durableId="1733429603">
    <w:abstractNumId w:val="64"/>
  </w:num>
  <w:num w:numId="95" w16cid:durableId="735980869">
    <w:abstractNumId w:val="20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U2NjU1MDKwMDBQ0lEKTi0uzszPAykwrQUA7Q8jdCwAAAA="/>
  </w:docVars>
  <w:rsids>
    <w:rsidRoot w:val="00355895"/>
    <w:rsid w:val="00003530"/>
    <w:rsid w:val="00023177"/>
    <w:rsid w:val="000346A0"/>
    <w:rsid w:val="00036822"/>
    <w:rsid w:val="00037309"/>
    <w:rsid w:val="00055856"/>
    <w:rsid w:val="00076D5B"/>
    <w:rsid w:val="0008756D"/>
    <w:rsid w:val="000D220E"/>
    <w:rsid w:val="000E1039"/>
    <w:rsid w:val="0010253C"/>
    <w:rsid w:val="001100D8"/>
    <w:rsid w:val="00115F3B"/>
    <w:rsid w:val="00133693"/>
    <w:rsid w:val="00152EF7"/>
    <w:rsid w:val="00157354"/>
    <w:rsid w:val="00161B75"/>
    <w:rsid w:val="00184452"/>
    <w:rsid w:val="00187024"/>
    <w:rsid w:val="0019100F"/>
    <w:rsid w:val="001B17C0"/>
    <w:rsid w:val="001B59E3"/>
    <w:rsid w:val="001C1627"/>
    <w:rsid w:val="001C445B"/>
    <w:rsid w:val="001C77F9"/>
    <w:rsid w:val="001D5D5A"/>
    <w:rsid w:val="001E387C"/>
    <w:rsid w:val="001F088A"/>
    <w:rsid w:val="001F213D"/>
    <w:rsid w:val="001F48AC"/>
    <w:rsid w:val="001F760D"/>
    <w:rsid w:val="00205EC4"/>
    <w:rsid w:val="00223F61"/>
    <w:rsid w:val="00236D0B"/>
    <w:rsid w:val="002410DE"/>
    <w:rsid w:val="00265D51"/>
    <w:rsid w:val="002748FA"/>
    <w:rsid w:val="002834CC"/>
    <w:rsid w:val="002B75DE"/>
    <w:rsid w:val="002C5321"/>
    <w:rsid w:val="002D4A2F"/>
    <w:rsid w:val="002E2EC2"/>
    <w:rsid w:val="002F4728"/>
    <w:rsid w:val="002F62C7"/>
    <w:rsid w:val="00300F6A"/>
    <w:rsid w:val="0030439A"/>
    <w:rsid w:val="00307903"/>
    <w:rsid w:val="00307DDF"/>
    <w:rsid w:val="00333D24"/>
    <w:rsid w:val="0033470B"/>
    <w:rsid w:val="00353BB8"/>
    <w:rsid w:val="00355895"/>
    <w:rsid w:val="00356DBB"/>
    <w:rsid w:val="0036474B"/>
    <w:rsid w:val="003B0896"/>
    <w:rsid w:val="003B3ADA"/>
    <w:rsid w:val="003C2620"/>
    <w:rsid w:val="003C5168"/>
    <w:rsid w:val="003D0C3B"/>
    <w:rsid w:val="003D132D"/>
    <w:rsid w:val="003E19E1"/>
    <w:rsid w:val="003E7B3C"/>
    <w:rsid w:val="003F13F0"/>
    <w:rsid w:val="003F4BBD"/>
    <w:rsid w:val="003F60A4"/>
    <w:rsid w:val="00402954"/>
    <w:rsid w:val="00402FA1"/>
    <w:rsid w:val="004338FD"/>
    <w:rsid w:val="004365A3"/>
    <w:rsid w:val="00445353"/>
    <w:rsid w:val="004463A5"/>
    <w:rsid w:val="00453A58"/>
    <w:rsid w:val="0046037A"/>
    <w:rsid w:val="00494BFE"/>
    <w:rsid w:val="004C628C"/>
    <w:rsid w:val="004D7886"/>
    <w:rsid w:val="004E5AE9"/>
    <w:rsid w:val="004F406E"/>
    <w:rsid w:val="0050370B"/>
    <w:rsid w:val="005128F3"/>
    <w:rsid w:val="00512C5B"/>
    <w:rsid w:val="00535C4E"/>
    <w:rsid w:val="00547969"/>
    <w:rsid w:val="00553D56"/>
    <w:rsid w:val="005608B1"/>
    <w:rsid w:val="0056645A"/>
    <w:rsid w:val="00593522"/>
    <w:rsid w:val="005A227F"/>
    <w:rsid w:val="005C3362"/>
    <w:rsid w:val="005C3F16"/>
    <w:rsid w:val="005D176E"/>
    <w:rsid w:val="006016A2"/>
    <w:rsid w:val="00622B0C"/>
    <w:rsid w:val="006730AB"/>
    <w:rsid w:val="00682E64"/>
    <w:rsid w:val="006A6522"/>
    <w:rsid w:val="006B64AD"/>
    <w:rsid w:val="006C2717"/>
    <w:rsid w:val="006C41FF"/>
    <w:rsid w:val="006C5973"/>
    <w:rsid w:val="006E12FD"/>
    <w:rsid w:val="006F38F2"/>
    <w:rsid w:val="007148AE"/>
    <w:rsid w:val="0073713D"/>
    <w:rsid w:val="00740A77"/>
    <w:rsid w:val="0074399C"/>
    <w:rsid w:val="007553C5"/>
    <w:rsid w:val="00763DAE"/>
    <w:rsid w:val="007763AF"/>
    <w:rsid w:val="007818D1"/>
    <w:rsid w:val="0078232A"/>
    <w:rsid w:val="007941A7"/>
    <w:rsid w:val="00797B66"/>
    <w:rsid w:val="007A0743"/>
    <w:rsid w:val="007A1044"/>
    <w:rsid w:val="007A5354"/>
    <w:rsid w:val="007A64BB"/>
    <w:rsid w:val="007B4BA0"/>
    <w:rsid w:val="007C1229"/>
    <w:rsid w:val="007C71F6"/>
    <w:rsid w:val="007D1678"/>
    <w:rsid w:val="007F34E7"/>
    <w:rsid w:val="007F48CC"/>
    <w:rsid w:val="0080541B"/>
    <w:rsid w:val="00807D93"/>
    <w:rsid w:val="00810C10"/>
    <w:rsid w:val="008172BF"/>
    <w:rsid w:val="00820991"/>
    <w:rsid w:val="00824E3E"/>
    <w:rsid w:val="00827450"/>
    <w:rsid w:val="00830EC9"/>
    <w:rsid w:val="008739D4"/>
    <w:rsid w:val="00874A8A"/>
    <w:rsid w:val="00882C7D"/>
    <w:rsid w:val="00891F9A"/>
    <w:rsid w:val="008B5067"/>
    <w:rsid w:val="008B70BF"/>
    <w:rsid w:val="008C6CF3"/>
    <w:rsid w:val="008D07EF"/>
    <w:rsid w:val="008F1B13"/>
    <w:rsid w:val="008F7827"/>
    <w:rsid w:val="0090032E"/>
    <w:rsid w:val="00911AD6"/>
    <w:rsid w:val="009161E6"/>
    <w:rsid w:val="009210BC"/>
    <w:rsid w:val="00925226"/>
    <w:rsid w:val="00925A2B"/>
    <w:rsid w:val="009346C3"/>
    <w:rsid w:val="00936A77"/>
    <w:rsid w:val="00945279"/>
    <w:rsid w:val="00946864"/>
    <w:rsid w:val="00962CE8"/>
    <w:rsid w:val="00974F3A"/>
    <w:rsid w:val="00975136"/>
    <w:rsid w:val="0098692F"/>
    <w:rsid w:val="00993025"/>
    <w:rsid w:val="009A3FEB"/>
    <w:rsid w:val="009A7935"/>
    <w:rsid w:val="009C3D79"/>
    <w:rsid w:val="009D3753"/>
    <w:rsid w:val="00A007DF"/>
    <w:rsid w:val="00A01EE5"/>
    <w:rsid w:val="00A07A6F"/>
    <w:rsid w:val="00A22564"/>
    <w:rsid w:val="00A248E4"/>
    <w:rsid w:val="00A266E3"/>
    <w:rsid w:val="00A52F78"/>
    <w:rsid w:val="00A532EE"/>
    <w:rsid w:val="00A56254"/>
    <w:rsid w:val="00A600F9"/>
    <w:rsid w:val="00A612BC"/>
    <w:rsid w:val="00A62D77"/>
    <w:rsid w:val="00A66671"/>
    <w:rsid w:val="00A73B5D"/>
    <w:rsid w:val="00A77E63"/>
    <w:rsid w:val="00A91146"/>
    <w:rsid w:val="00A91BCE"/>
    <w:rsid w:val="00AA1A33"/>
    <w:rsid w:val="00AB35A3"/>
    <w:rsid w:val="00AC3548"/>
    <w:rsid w:val="00AC39D0"/>
    <w:rsid w:val="00AD519C"/>
    <w:rsid w:val="00AF1C9A"/>
    <w:rsid w:val="00AF5B81"/>
    <w:rsid w:val="00B00B0C"/>
    <w:rsid w:val="00B1397C"/>
    <w:rsid w:val="00B145FE"/>
    <w:rsid w:val="00B33B75"/>
    <w:rsid w:val="00B56DC8"/>
    <w:rsid w:val="00B57D54"/>
    <w:rsid w:val="00B85E48"/>
    <w:rsid w:val="00B87273"/>
    <w:rsid w:val="00B952AD"/>
    <w:rsid w:val="00BC4558"/>
    <w:rsid w:val="00BD6752"/>
    <w:rsid w:val="00BD76BF"/>
    <w:rsid w:val="00BE1873"/>
    <w:rsid w:val="00BE78F5"/>
    <w:rsid w:val="00BF6D3F"/>
    <w:rsid w:val="00C01E94"/>
    <w:rsid w:val="00C02A2D"/>
    <w:rsid w:val="00C04393"/>
    <w:rsid w:val="00C077EB"/>
    <w:rsid w:val="00C10820"/>
    <w:rsid w:val="00C35DE0"/>
    <w:rsid w:val="00C403E9"/>
    <w:rsid w:val="00C733E2"/>
    <w:rsid w:val="00C77874"/>
    <w:rsid w:val="00CA0846"/>
    <w:rsid w:val="00CA1569"/>
    <w:rsid w:val="00CC7F89"/>
    <w:rsid w:val="00CD05E0"/>
    <w:rsid w:val="00CD27D5"/>
    <w:rsid w:val="00CE4CF4"/>
    <w:rsid w:val="00CE58E4"/>
    <w:rsid w:val="00CF3574"/>
    <w:rsid w:val="00D1776B"/>
    <w:rsid w:val="00D2398E"/>
    <w:rsid w:val="00D321FB"/>
    <w:rsid w:val="00D32876"/>
    <w:rsid w:val="00D60E73"/>
    <w:rsid w:val="00D774D6"/>
    <w:rsid w:val="00DA22BA"/>
    <w:rsid w:val="00DA2F4E"/>
    <w:rsid w:val="00DB3AA7"/>
    <w:rsid w:val="00DB63DC"/>
    <w:rsid w:val="00DC46DA"/>
    <w:rsid w:val="00DC7F68"/>
    <w:rsid w:val="00DD665E"/>
    <w:rsid w:val="00DD7261"/>
    <w:rsid w:val="00DD7E72"/>
    <w:rsid w:val="00DE25AC"/>
    <w:rsid w:val="00DE5D34"/>
    <w:rsid w:val="00DF0393"/>
    <w:rsid w:val="00DF6ECA"/>
    <w:rsid w:val="00DF6F13"/>
    <w:rsid w:val="00E006F5"/>
    <w:rsid w:val="00E008DD"/>
    <w:rsid w:val="00E11840"/>
    <w:rsid w:val="00E17B6B"/>
    <w:rsid w:val="00E25EFF"/>
    <w:rsid w:val="00E27603"/>
    <w:rsid w:val="00E35EC5"/>
    <w:rsid w:val="00E41D20"/>
    <w:rsid w:val="00E671A9"/>
    <w:rsid w:val="00ED13E0"/>
    <w:rsid w:val="00ED392D"/>
    <w:rsid w:val="00EE12C1"/>
    <w:rsid w:val="00EE4EF4"/>
    <w:rsid w:val="00EE5D34"/>
    <w:rsid w:val="00F12448"/>
    <w:rsid w:val="00F163B7"/>
    <w:rsid w:val="00F32038"/>
    <w:rsid w:val="00F324B7"/>
    <w:rsid w:val="00F36807"/>
    <w:rsid w:val="00F50440"/>
    <w:rsid w:val="00F73629"/>
    <w:rsid w:val="00F74B66"/>
    <w:rsid w:val="00F85BF7"/>
    <w:rsid w:val="00F92548"/>
    <w:rsid w:val="00F95121"/>
    <w:rsid w:val="00F963FB"/>
    <w:rsid w:val="00FA423A"/>
    <w:rsid w:val="00FA4E9C"/>
    <w:rsid w:val="00FA7DF2"/>
    <w:rsid w:val="00FB14EB"/>
    <w:rsid w:val="00FB6056"/>
    <w:rsid w:val="00FC2467"/>
    <w:rsid w:val="00FC6B52"/>
    <w:rsid w:val="00FC6CE9"/>
    <w:rsid w:val="00FC7F43"/>
    <w:rsid w:val="00FD1F7A"/>
    <w:rsid w:val="00FE205A"/>
    <w:rsid w:val="00FF260C"/>
    <w:rsid w:val="00FF3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DE9AD"/>
  <w15:chartTrackingRefBased/>
  <w15:docId w15:val="{B2B90758-0638-4948-8709-D71C429CC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0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671A9"/>
    <w:pPr>
      <w:widowControl w:val="0"/>
      <w:autoSpaceDE w:val="0"/>
      <w:autoSpaceDN w:val="0"/>
      <w:spacing w:after="0" w:line="240" w:lineRule="auto"/>
      <w:ind w:left="1021"/>
      <w:outlineLvl w:val="1"/>
    </w:pPr>
    <w:rPr>
      <w:rFonts w:ascii="Arial" w:eastAsia="Arial" w:hAnsi="Arial" w:cs="Arial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Body of text+2,Heading 10"/>
    <w:basedOn w:val="Normal"/>
    <w:link w:val="ListParagraphChar"/>
    <w:uiPriority w:val="34"/>
    <w:qFormat/>
    <w:rsid w:val="003558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E671A9"/>
    <w:rPr>
      <w:rFonts w:ascii="Arial" w:eastAsia="Arial" w:hAnsi="Arial" w:cs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671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671A9"/>
    <w:rPr>
      <w:rFonts w:ascii="Arial" w:eastAsia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941A7"/>
    <w:pPr>
      <w:spacing w:after="0" w:line="240" w:lineRule="auto"/>
    </w:pPr>
    <w:rPr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List Paragraph1 Char,Body of text+2 Char,Heading 10 Char"/>
    <w:link w:val="ListParagraph"/>
    <w:uiPriority w:val="34"/>
    <w:locked/>
    <w:rsid w:val="00874A8A"/>
  </w:style>
  <w:style w:type="paragraph" w:styleId="NormalWeb">
    <w:name w:val="Normal (Web)"/>
    <w:basedOn w:val="Normal"/>
    <w:uiPriority w:val="99"/>
    <w:unhideWhenUsed/>
    <w:rsid w:val="009C3D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NoSpacing">
    <w:name w:val="No Spacing"/>
    <w:uiPriority w:val="1"/>
    <w:qFormat/>
    <w:rsid w:val="0013369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02F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0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10"/>
    <w:pPr>
      <w:spacing w:after="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10"/>
    <w:rPr>
      <w:sz w:val="20"/>
      <w:szCs w:val="20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1100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043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4393"/>
  </w:style>
  <w:style w:type="paragraph" w:styleId="Footer">
    <w:name w:val="footer"/>
    <w:basedOn w:val="Normal"/>
    <w:link w:val="FooterChar"/>
    <w:uiPriority w:val="99"/>
    <w:unhideWhenUsed/>
    <w:rsid w:val="00C043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43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335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7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16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002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86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36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030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9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3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1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07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82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205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1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59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5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6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2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4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8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8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60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938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68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811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6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40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69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22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01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1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56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74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82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02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61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753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2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11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637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9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10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52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148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60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506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586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9927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51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34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7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7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49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84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37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1973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34549D-93B6-1947-ACD6-A3754844A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rfanpalippui</cp:lastModifiedBy>
  <cp:revision>3</cp:revision>
  <dcterms:created xsi:type="dcterms:W3CDTF">2022-11-25T17:46:00Z</dcterms:created>
  <dcterms:modified xsi:type="dcterms:W3CDTF">2022-11-25T17:46:00Z</dcterms:modified>
</cp:coreProperties>
</file>